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98FD" w14:textId="53F61863" w:rsidR="00977953" w:rsidRDefault="00B11EC9">
      <w:pPr>
        <w:rPr>
          <w:u w:val="single"/>
        </w:rPr>
      </w:pPr>
      <w:r w:rsidRPr="00B11EC9">
        <w:rPr>
          <w:u w:val="single"/>
        </w:rPr>
        <w:t>Revision in Music</w:t>
      </w:r>
    </w:p>
    <w:p w14:paraId="23127E49" w14:textId="2531CCEC" w:rsidR="00B11EC9" w:rsidRDefault="00B11EC9">
      <w:r>
        <w:t xml:space="preserve">The GCSE Music course follows the Edexcel specification.  Your child will sit an exam last 90 mins.  During this </w:t>
      </w:r>
      <w:r w:rsidR="00A8583F">
        <w:t>time,</w:t>
      </w:r>
      <w:r>
        <w:t xml:space="preserve"> they will answer questions on the following set works:</w:t>
      </w:r>
    </w:p>
    <w:p w14:paraId="14267FB6" w14:textId="75C2FC4D" w:rsidR="00B11EC9" w:rsidRDefault="00B11EC9">
      <w:r>
        <w:t>JS Bach – Brandenburg Concerto No 5 in D major, Mvmt III</w:t>
      </w:r>
    </w:p>
    <w:p w14:paraId="545618B9" w14:textId="7E42B51A" w:rsidR="006A7552" w:rsidRDefault="00F32D7D">
      <w:hyperlink r:id="rId6" w:history="1">
        <w:r w:rsidR="006A7552">
          <w:rPr>
            <w:rStyle w:val="Hyperlink"/>
          </w:rPr>
          <w:t>(39) Bach's Brandenburg Concerto No. 5, 3rd movement -- Apollo's Fire - YouTube</w:t>
        </w:r>
      </w:hyperlink>
    </w:p>
    <w:p w14:paraId="602AB1F6" w14:textId="77777777" w:rsidR="006A7552" w:rsidRDefault="006A7552"/>
    <w:p w14:paraId="749F0E9B" w14:textId="60FA0C99" w:rsidR="00B11EC9" w:rsidRDefault="00B11EC9">
      <w:r>
        <w:t>Beethoven – Piano Sonata Op13 No8 in C minor ‘</w:t>
      </w:r>
      <w:proofErr w:type="spellStart"/>
      <w:r>
        <w:t>Pathetique</w:t>
      </w:r>
      <w:proofErr w:type="spellEnd"/>
      <w:r>
        <w:t>’ Mvmt III</w:t>
      </w:r>
    </w:p>
    <w:p w14:paraId="73C22870" w14:textId="7F41449F" w:rsidR="006A7552" w:rsidRDefault="00F32D7D">
      <w:hyperlink r:id="rId7" w:history="1">
        <w:r w:rsidR="006A7552">
          <w:rPr>
            <w:rStyle w:val="Hyperlink"/>
          </w:rPr>
          <w:t>(39) Daniel Barenboim plays Beethoven Sonata No. 8 Op. 13 (</w:t>
        </w:r>
        <w:proofErr w:type="spellStart"/>
        <w:r w:rsidR="006A7552">
          <w:rPr>
            <w:rStyle w:val="Hyperlink"/>
          </w:rPr>
          <w:t>Pathetique</w:t>
        </w:r>
        <w:proofErr w:type="spellEnd"/>
        <w:r w:rsidR="006A7552">
          <w:rPr>
            <w:rStyle w:val="Hyperlink"/>
          </w:rPr>
          <w:t>) - YouTube</w:t>
        </w:r>
      </w:hyperlink>
    </w:p>
    <w:p w14:paraId="05F274C9" w14:textId="77777777" w:rsidR="006A7552" w:rsidRDefault="006A7552"/>
    <w:p w14:paraId="7680F9F8" w14:textId="41770196" w:rsidR="00B11EC9" w:rsidRDefault="00B11EC9">
      <w:r>
        <w:t xml:space="preserve">Henry Purcell – Music </w:t>
      </w:r>
      <w:r w:rsidR="00A8583F">
        <w:t>for</w:t>
      </w:r>
      <w:r>
        <w:t xml:space="preserve"> a While </w:t>
      </w:r>
    </w:p>
    <w:p w14:paraId="0D84A4AC" w14:textId="0F96CB09" w:rsidR="006A7552" w:rsidRDefault="00F32D7D">
      <w:hyperlink r:id="rId8" w:history="1">
        <w:r w:rsidR="006A7552">
          <w:rPr>
            <w:rStyle w:val="Hyperlink"/>
          </w:rPr>
          <w:t>(39) Henry Purcell: Music for a while; Thomas Cooley with Voices of Music - YouTube</w:t>
        </w:r>
      </w:hyperlink>
    </w:p>
    <w:p w14:paraId="26F7C800" w14:textId="77777777" w:rsidR="006A7552" w:rsidRDefault="006A7552"/>
    <w:p w14:paraId="61B64C7B" w14:textId="0AC07687" w:rsidR="00B11EC9" w:rsidRDefault="00B11EC9">
      <w:r>
        <w:t>Queen – Killer Queen</w:t>
      </w:r>
    </w:p>
    <w:p w14:paraId="148FDA4F" w14:textId="44B01271" w:rsidR="006A7552" w:rsidRDefault="00F32D7D">
      <w:hyperlink r:id="rId9" w:history="1">
        <w:r w:rsidR="006A7552">
          <w:rPr>
            <w:rStyle w:val="Hyperlink"/>
          </w:rPr>
          <w:t xml:space="preserve">(39) Queen - Killer Queen (Top </w:t>
        </w:r>
        <w:proofErr w:type="gramStart"/>
        <w:r w:rsidR="006A7552">
          <w:rPr>
            <w:rStyle w:val="Hyperlink"/>
          </w:rPr>
          <w:t>Of</w:t>
        </w:r>
        <w:proofErr w:type="gramEnd"/>
        <w:r w:rsidR="006A7552">
          <w:rPr>
            <w:rStyle w:val="Hyperlink"/>
          </w:rPr>
          <w:t xml:space="preserve"> The Pops, 1974) - YouTube</w:t>
        </w:r>
      </w:hyperlink>
    </w:p>
    <w:p w14:paraId="31C049C0" w14:textId="77777777" w:rsidR="006A7552" w:rsidRDefault="006A7552"/>
    <w:p w14:paraId="739F7B32" w14:textId="38DA1647" w:rsidR="00B11EC9" w:rsidRDefault="00B11EC9">
      <w:r>
        <w:t>Stephan Schwartz – Wicked ‘Defying Gravity</w:t>
      </w:r>
      <w:r w:rsidR="00A8583F">
        <w:t>’ (</w:t>
      </w:r>
      <w:r w:rsidR="004D7EBC">
        <w:t>section B question this year)</w:t>
      </w:r>
    </w:p>
    <w:p w14:paraId="21957F3B" w14:textId="622E237F" w:rsidR="006A7552" w:rsidRDefault="00F32D7D">
      <w:hyperlink r:id="rId10" w:history="1">
        <w:r w:rsidR="006A7552">
          <w:rPr>
            <w:rStyle w:val="Hyperlink"/>
          </w:rPr>
          <w:t>(39) Idina &amp; Kristin - Tony's 2004 - Defying Gravity - YouTube</w:t>
        </w:r>
      </w:hyperlink>
    </w:p>
    <w:p w14:paraId="1F14BCCB" w14:textId="77777777" w:rsidR="006A7552" w:rsidRDefault="006A7552"/>
    <w:p w14:paraId="5B8363AF" w14:textId="799B82AC" w:rsidR="00B11EC9" w:rsidRDefault="00B11EC9">
      <w:r>
        <w:t>John Williams – Star Wars – Rebel Blockade Runner</w:t>
      </w:r>
    </w:p>
    <w:p w14:paraId="5DF0F2E6" w14:textId="7457A795" w:rsidR="006A7552" w:rsidRDefault="00F32D7D">
      <w:hyperlink r:id="rId11" w:history="1">
        <w:r w:rsidR="006A7552">
          <w:rPr>
            <w:rStyle w:val="Hyperlink"/>
          </w:rPr>
          <w:t>(39) Main Title - Rebel Blockade Runner (2) - Star Wars Episode IV: A New Hope Soundtrack - YouTube</w:t>
        </w:r>
      </w:hyperlink>
    </w:p>
    <w:p w14:paraId="61C4F1EB" w14:textId="77777777" w:rsidR="006A7552" w:rsidRDefault="006A7552"/>
    <w:p w14:paraId="2C4F75B2" w14:textId="77777777" w:rsidR="00735298" w:rsidRDefault="00B11EC9">
      <w:r>
        <w:t>Afro Celt Sound System – Release</w:t>
      </w:r>
    </w:p>
    <w:p w14:paraId="680A853D" w14:textId="210DDFCD" w:rsidR="00B11EC9" w:rsidRDefault="00F32D7D">
      <w:hyperlink r:id="rId12" w:history="1">
        <w:r w:rsidR="00735298">
          <w:rPr>
            <w:rStyle w:val="Hyperlink"/>
          </w:rPr>
          <w:t>(39) 7. Release from ‘Volume 2: Release’ - Afro Celt Sound System - YouTube</w:t>
        </w:r>
      </w:hyperlink>
    </w:p>
    <w:p w14:paraId="1831BD30" w14:textId="77777777" w:rsidR="006A7552" w:rsidRDefault="006A7552"/>
    <w:p w14:paraId="42FB6EBD" w14:textId="418570AC" w:rsidR="00B11EC9" w:rsidRDefault="00B11EC9">
      <w:r>
        <w:t xml:space="preserve">Esperanza Spalding – Samba </w:t>
      </w:r>
      <w:proofErr w:type="spellStart"/>
      <w:r>
        <w:t>Em</w:t>
      </w:r>
      <w:proofErr w:type="spellEnd"/>
      <w:r>
        <w:t xml:space="preserve"> </w:t>
      </w:r>
      <w:proofErr w:type="spellStart"/>
      <w:r>
        <w:t>Preludio</w:t>
      </w:r>
      <w:proofErr w:type="spellEnd"/>
    </w:p>
    <w:p w14:paraId="37403F2A" w14:textId="0A7AB1D4" w:rsidR="00735298" w:rsidRDefault="00F32D7D">
      <w:hyperlink r:id="rId13" w:history="1">
        <w:r w:rsidR="00735298">
          <w:rPr>
            <w:rStyle w:val="Hyperlink"/>
          </w:rPr>
          <w:t xml:space="preserve">(39) 8. Samba </w:t>
        </w:r>
        <w:proofErr w:type="spellStart"/>
        <w:r w:rsidR="00735298">
          <w:rPr>
            <w:rStyle w:val="Hyperlink"/>
          </w:rPr>
          <w:t>Em</w:t>
        </w:r>
        <w:proofErr w:type="spellEnd"/>
        <w:r w:rsidR="00735298">
          <w:rPr>
            <w:rStyle w:val="Hyperlink"/>
          </w:rPr>
          <w:t xml:space="preserve"> </w:t>
        </w:r>
        <w:proofErr w:type="spellStart"/>
        <w:r w:rsidR="00735298">
          <w:rPr>
            <w:rStyle w:val="Hyperlink"/>
          </w:rPr>
          <w:t>Preludio</w:t>
        </w:r>
        <w:proofErr w:type="spellEnd"/>
        <w:r w:rsidR="00735298">
          <w:rPr>
            <w:rStyle w:val="Hyperlink"/>
          </w:rPr>
          <w:t xml:space="preserve"> from ‘Esperanza’ - Spalding - YouTube</w:t>
        </w:r>
      </w:hyperlink>
    </w:p>
    <w:p w14:paraId="399D160E" w14:textId="079C677A" w:rsidR="00B11EC9" w:rsidRDefault="00B11EC9"/>
    <w:p w14:paraId="163A6AB2" w14:textId="5A1BEB0E" w:rsidR="00735298" w:rsidRDefault="00735298"/>
    <w:p w14:paraId="7C15615B" w14:textId="5B44E821" w:rsidR="00735298" w:rsidRDefault="00735298"/>
    <w:p w14:paraId="7D8A0E6E" w14:textId="34588700" w:rsidR="00735298" w:rsidRDefault="00735298"/>
    <w:p w14:paraId="433FDA59" w14:textId="77777777" w:rsidR="00735298" w:rsidRDefault="00735298"/>
    <w:p w14:paraId="456C794C" w14:textId="1A66FDE4" w:rsidR="00B11EC9" w:rsidRDefault="004D7EBC">
      <w:r>
        <w:lastRenderedPageBreak/>
        <w:t>Your child has</w:t>
      </w:r>
      <w:r w:rsidR="00B11EC9">
        <w:t xml:space="preserve"> a </w:t>
      </w:r>
      <w:r w:rsidR="00A8583F">
        <w:t>textbook and</w:t>
      </w:r>
      <w:r>
        <w:t xml:space="preserve"> score anthology </w:t>
      </w:r>
      <w:r w:rsidR="00B11EC9">
        <w:t>to support them with detailed revision.</w:t>
      </w:r>
    </w:p>
    <w:p w14:paraId="7513E7B2" w14:textId="3311464F" w:rsidR="00B11EC9" w:rsidRDefault="00B11EC9">
      <w:r>
        <w:t>A Revision Guide has been scanned and added to the Teams page.  Please let me know if you would like this emailing to you</w:t>
      </w:r>
      <w:r w:rsidR="00A8583F">
        <w:t xml:space="preserve"> personally</w:t>
      </w:r>
      <w:r>
        <w:t>.</w:t>
      </w:r>
    </w:p>
    <w:p w14:paraId="62CAFB2A" w14:textId="667D1C8B" w:rsidR="0065708C" w:rsidRDefault="0065708C">
      <w:r>
        <w:t xml:space="preserve">Your child also has access to </w:t>
      </w:r>
      <w:proofErr w:type="spellStart"/>
      <w:r>
        <w:t>MusicFirst</w:t>
      </w:r>
      <w:proofErr w:type="spellEnd"/>
      <w:r>
        <w:t xml:space="preserve"> Classroom – Focus on Sound to revise over lesson content.</w:t>
      </w:r>
    </w:p>
    <w:p w14:paraId="68BCF921" w14:textId="34AE51C3" w:rsidR="0065708C" w:rsidRDefault="0065708C"/>
    <w:p w14:paraId="1E837976" w14:textId="71F7FBBD" w:rsidR="0065708C" w:rsidRDefault="0065708C">
      <w:r>
        <w:t xml:space="preserve">Other resources which </w:t>
      </w:r>
      <w:r w:rsidR="00A8583F">
        <w:t>may be</w:t>
      </w:r>
      <w:r>
        <w:t xml:space="preserve"> useful are:</w:t>
      </w:r>
    </w:p>
    <w:p w14:paraId="1ABEE2E7" w14:textId="65A50131" w:rsidR="0065708C" w:rsidRDefault="0065708C">
      <w:proofErr w:type="gramStart"/>
      <w:r>
        <w:t xml:space="preserve">Seneca </w:t>
      </w:r>
      <w:r w:rsidR="00A8583F">
        <w:t xml:space="preserve"> -</w:t>
      </w:r>
      <w:proofErr w:type="gramEnd"/>
      <w:r w:rsidR="00A8583F">
        <w:t xml:space="preserve"> school software which covers all the set works and allows for individual testing</w:t>
      </w:r>
    </w:p>
    <w:p w14:paraId="239B1EC9" w14:textId="0F29F2D4" w:rsidR="0065708C" w:rsidRDefault="00F32D7D">
      <w:hyperlink r:id="rId14" w:history="1">
        <w:r w:rsidR="0065708C">
          <w:rPr>
            <w:rStyle w:val="Hyperlink"/>
          </w:rPr>
          <w:t>GCSE Music - Edexcel - BBC Bitesize</w:t>
        </w:r>
      </w:hyperlink>
    </w:p>
    <w:p w14:paraId="575561BE" w14:textId="70CF5BDB" w:rsidR="0065708C" w:rsidRDefault="0065708C">
      <w:proofErr w:type="spellStart"/>
      <w:r>
        <w:t>Youtube</w:t>
      </w:r>
      <w:proofErr w:type="spellEnd"/>
      <w:r>
        <w:t xml:space="preserve"> - </w:t>
      </w:r>
      <w:hyperlink r:id="rId15" w:history="1">
        <w:r>
          <w:rPr>
            <w:rStyle w:val="Hyperlink"/>
          </w:rPr>
          <w:t>(39) James Stevenson - YouTube</w:t>
        </w:r>
      </w:hyperlink>
      <w:r>
        <w:t xml:space="preserve">     Music Teacher’s Channel – Revising over set works</w:t>
      </w:r>
    </w:p>
    <w:p w14:paraId="5E03D5D2" w14:textId="7400C7EE" w:rsidR="0065708C" w:rsidRDefault="0066428E">
      <w:proofErr w:type="spellStart"/>
      <w:r>
        <w:t>Youtube</w:t>
      </w:r>
      <w:proofErr w:type="spellEnd"/>
      <w:r>
        <w:t xml:space="preserve"> - </w:t>
      </w:r>
      <w:hyperlink r:id="rId16" w:history="1">
        <w:r>
          <w:rPr>
            <w:rStyle w:val="Hyperlink"/>
          </w:rPr>
          <w:t xml:space="preserve">(39) </w:t>
        </w:r>
        <w:proofErr w:type="spellStart"/>
        <w:r>
          <w:rPr>
            <w:rStyle w:val="Hyperlink"/>
          </w:rPr>
          <w:t>MusicHelpGuy</w:t>
        </w:r>
        <w:proofErr w:type="spellEnd"/>
        <w:r>
          <w:rPr>
            <w:rStyle w:val="Hyperlink"/>
          </w:rPr>
          <w:t xml:space="preserve"> - YouTube</w:t>
        </w:r>
      </w:hyperlink>
      <w:r>
        <w:t xml:space="preserve">    Music Teacher’s Channel – Revising over set works; very good!</w:t>
      </w:r>
    </w:p>
    <w:p w14:paraId="5D02F0A4" w14:textId="03A86FE3" w:rsidR="0066428E" w:rsidRDefault="0066428E"/>
    <w:p w14:paraId="6FD90BFD" w14:textId="4FEDA227" w:rsidR="00735298" w:rsidRDefault="00735298">
      <w:r>
        <w:t>Encourage your child to not just revise over the written information but listen to the tracks so they are familiar with them.</w:t>
      </w:r>
    </w:p>
    <w:p w14:paraId="6A729C1D" w14:textId="3FF2EDE9" w:rsidR="00735298" w:rsidRDefault="00735298">
      <w:r>
        <w:t>Your child will be asked to comment some of the following:</w:t>
      </w:r>
    </w:p>
    <w:p w14:paraId="659DEAD2" w14:textId="122193DB" w:rsidR="00735298" w:rsidRDefault="00735298">
      <w:r w:rsidRPr="00DD49F6">
        <w:rPr>
          <w:b/>
          <w:bCs/>
        </w:rPr>
        <w:t>Performing Forces</w:t>
      </w:r>
      <w:r>
        <w:t xml:space="preserve"> – What instruments are playing and are any techniques being used?</w:t>
      </w:r>
    </w:p>
    <w:p w14:paraId="2D31E5F7" w14:textId="4F02B821" w:rsidR="00735298" w:rsidRDefault="00735298">
      <w:r w:rsidRPr="00DD49F6">
        <w:rPr>
          <w:b/>
          <w:bCs/>
        </w:rPr>
        <w:t xml:space="preserve">Melody </w:t>
      </w:r>
      <w:r>
        <w:t>– Describe the melody (conjunct, disjunct, intervals, sequences, imitation, ascending, descending.</w:t>
      </w:r>
    </w:p>
    <w:p w14:paraId="365EA8B3" w14:textId="19706E9B" w:rsidR="00735298" w:rsidRDefault="00735298">
      <w:r w:rsidRPr="00DD49F6">
        <w:rPr>
          <w:b/>
          <w:bCs/>
        </w:rPr>
        <w:t>Rhythm</w:t>
      </w:r>
      <w:r>
        <w:t xml:space="preserve"> – off beat, syncopated, triplets, note duration</w:t>
      </w:r>
      <w:r w:rsidR="00DD49F6">
        <w:t>, ostinato, polyrhythms</w:t>
      </w:r>
    </w:p>
    <w:p w14:paraId="094FFFF6" w14:textId="17D7FD10" w:rsidR="00DD49F6" w:rsidRDefault="00DD49F6">
      <w:r w:rsidRPr="00DD49F6">
        <w:rPr>
          <w:b/>
          <w:bCs/>
        </w:rPr>
        <w:t xml:space="preserve">Harmony </w:t>
      </w:r>
      <w:r>
        <w:t>– chords, cadences, dissonance, what is the key signature?  Does it change key?</w:t>
      </w:r>
    </w:p>
    <w:p w14:paraId="65EED1BA" w14:textId="54141D90" w:rsidR="00DD49F6" w:rsidRDefault="00DD49F6">
      <w:r w:rsidRPr="00DD49F6">
        <w:rPr>
          <w:b/>
          <w:bCs/>
        </w:rPr>
        <w:t>Tempo</w:t>
      </w:r>
      <w:r>
        <w:t xml:space="preserve"> / Metre – What is the time signature of the music?  What are the tempo markings?</w:t>
      </w:r>
    </w:p>
    <w:p w14:paraId="22BEF37B" w14:textId="79FB5BC2" w:rsidR="00DD49F6" w:rsidRDefault="00DD49F6">
      <w:r w:rsidRPr="00DD49F6">
        <w:rPr>
          <w:b/>
          <w:bCs/>
        </w:rPr>
        <w:t>Dynamics</w:t>
      </w:r>
      <w:r>
        <w:t xml:space="preserve"> – the volume of the music </w:t>
      </w:r>
    </w:p>
    <w:p w14:paraId="3AFC1DEF" w14:textId="7226BA02" w:rsidR="00DD49F6" w:rsidRDefault="00DD49F6">
      <w:r w:rsidRPr="00DD49F6">
        <w:rPr>
          <w:b/>
          <w:bCs/>
        </w:rPr>
        <w:t xml:space="preserve">Structure </w:t>
      </w:r>
      <w:r>
        <w:t>– How the music is put together.  Binary AB form, Ternary ABA form, Rondo ABACA form, sonata form (exposition, development, recapitulation), strophic (verse / chorus)</w:t>
      </w:r>
    </w:p>
    <w:p w14:paraId="059C1E92" w14:textId="088F61E7" w:rsidR="00DD49F6" w:rsidRDefault="00DD49F6">
      <w:r w:rsidRPr="00DD49F6">
        <w:rPr>
          <w:b/>
          <w:bCs/>
        </w:rPr>
        <w:t>Texture –</w:t>
      </w:r>
      <w:r>
        <w:t xml:space="preserve"> How many instrumental layers can be heard and what are they doing?  Monophonic is one sound, Homophonic is chordal or melody and accompaniment, Polyphonic is many instrumental parts all working independently of each other.</w:t>
      </w:r>
    </w:p>
    <w:p w14:paraId="6DAD8C89" w14:textId="77777777" w:rsidR="00735298" w:rsidRDefault="00735298"/>
    <w:p w14:paraId="4140D750" w14:textId="77777777" w:rsidR="00735298" w:rsidRPr="00B11EC9" w:rsidRDefault="00735298"/>
    <w:sectPr w:rsidR="00735298" w:rsidRPr="00B11E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2C4C8" w14:textId="77777777" w:rsidR="00DC7811" w:rsidRDefault="00DC7811" w:rsidP="00A8583F">
      <w:pPr>
        <w:spacing w:after="0" w:line="240" w:lineRule="auto"/>
      </w:pPr>
      <w:r>
        <w:separator/>
      </w:r>
    </w:p>
  </w:endnote>
  <w:endnote w:type="continuationSeparator" w:id="0">
    <w:p w14:paraId="04554B3B" w14:textId="77777777" w:rsidR="00DC7811" w:rsidRDefault="00DC7811" w:rsidP="00A85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EF77" w14:textId="77777777" w:rsidR="00DC7811" w:rsidRDefault="00DC7811" w:rsidP="00A8583F">
      <w:pPr>
        <w:spacing w:after="0" w:line="240" w:lineRule="auto"/>
      </w:pPr>
      <w:r>
        <w:separator/>
      </w:r>
    </w:p>
  </w:footnote>
  <w:footnote w:type="continuationSeparator" w:id="0">
    <w:p w14:paraId="2D4A1251" w14:textId="77777777" w:rsidR="00DC7811" w:rsidRDefault="00DC7811" w:rsidP="00A8583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jE3MDE3MrcwtDRQ0lEKTi0uzszPAykwrAUAVaJUpywAAAA="/>
  </w:docVars>
  <w:rsids>
    <w:rsidRoot w:val="00B11EC9"/>
    <w:rsid w:val="004D7EBC"/>
    <w:rsid w:val="0065708C"/>
    <w:rsid w:val="0066428E"/>
    <w:rsid w:val="006A7552"/>
    <w:rsid w:val="00735298"/>
    <w:rsid w:val="00977953"/>
    <w:rsid w:val="00A8583F"/>
    <w:rsid w:val="00B11EC9"/>
    <w:rsid w:val="00DC7811"/>
    <w:rsid w:val="00DD49F6"/>
    <w:rsid w:val="00F32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1CD9C"/>
  <w15:chartTrackingRefBased/>
  <w15:docId w15:val="{4BC2E19F-B616-4B8E-8114-A7A2F8FD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70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BpX3Gx8Aig" TargetMode="External"/><Relationship Id="rId13" Type="http://schemas.openxmlformats.org/officeDocument/2006/relationships/hyperlink" Target="https://www.youtube.com/watch?v=oWd6UvAnKdo"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youtube.com/watch?v=SrcOcKYQX3c" TargetMode="External"/><Relationship Id="rId12" Type="http://schemas.openxmlformats.org/officeDocument/2006/relationships/hyperlink" Target="https://www.youtube.com/watch?v=_LTYb95H3nE"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youtube.com/c/MusicHelpGuy/videos" TargetMode="External"/><Relationship Id="rId1" Type="http://schemas.openxmlformats.org/officeDocument/2006/relationships/styles" Target="styles.xml"/><Relationship Id="rId6" Type="http://schemas.openxmlformats.org/officeDocument/2006/relationships/hyperlink" Target="https://www.youtube.com/watch?v=zbKkTpD2joA" TargetMode="External"/><Relationship Id="rId11" Type="http://schemas.openxmlformats.org/officeDocument/2006/relationships/hyperlink" Target="https://www.youtube.com/watch?v=v3_Dopwe1Ls" TargetMode="External"/><Relationship Id="rId5" Type="http://schemas.openxmlformats.org/officeDocument/2006/relationships/endnotes" Target="endnotes.xml"/><Relationship Id="rId15" Type="http://schemas.openxmlformats.org/officeDocument/2006/relationships/hyperlink" Target="https://www.youtube.com/c/JamesStevenson/videos" TargetMode="External"/><Relationship Id="rId10" Type="http://schemas.openxmlformats.org/officeDocument/2006/relationships/hyperlink" Target="https://www.youtube.com/watch?v=O5V9KwppMfs" TargetMode="External"/><Relationship Id="rId4" Type="http://schemas.openxmlformats.org/officeDocument/2006/relationships/footnotes" Target="footnotes.xml"/><Relationship Id="rId9" Type="http://schemas.openxmlformats.org/officeDocument/2006/relationships/hyperlink" Target="https://www.youtube.com/watch?v=2ZBtPf7FOoM" TargetMode="External"/><Relationship Id="rId14" Type="http://schemas.openxmlformats.org/officeDocument/2006/relationships/hyperlink" Target="https://www.bbc.co.uk/bitesize/examspecs/z6chk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Briggs</dc:creator>
  <cp:keywords/>
  <dc:description/>
  <cp:lastModifiedBy>Jolyon.Marsh</cp:lastModifiedBy>
  <cp:revision>2</cp:revision>
  <dcterms:created xsi:type="dcterms:W3CDTF">2022-03-29T13:56:00Z</dcterms:created>
  <dcterms:modified xsi:type="dcterms:W3CDTF">2022-03-29T13:56:00Z</dcterms:modified>
</cp:coreProperties>
</file>